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9967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bookmarkStart w:id="0" w:name="_Hlk503442225"/>
      <w:r w:rsidRPr="00ED0389">
        <w:rPr>
          <w:rFonts w:ascii="Arial" w:hAnsi="Arial" w:cs="Arial"/>
          <w:b/>
          <w:sz w:val="32"/>
          <w:szCs w:val="22"/>
          <w:u w:val="single"/>
        </w:rPr>
        <w:t>Meeting Minut</w:t>
      </w:r>
      <w:r>
        <w:rPr>
          <w:rFonts w:ascii="Arial" w:hAnsi="Arial" w:cs="Arial"/>
          <w:b/>
          <w:sz w:val="32"/>
          <w:szCs w:val="22"/>
          <w:u w:val="single"/>
        </w:rPr>
        <w:t>es</w:t>
      </w:r>
    </w:p>
    <w:p w14:paraId="0C73AA2F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</w:p>
    <w:p w14:paraId="4C549588" w14:textId="0E0ED447" w:rsidR="00CE512A" w:rsidRDefault="00CE512A" w:rsidP="00CE512A">
      <w:pPr>
        <w:rPr>
          <w:rFonts w:ascii="Arial" w:hAnsi="Arial" w:cs="Arial"/>
        </w:rPr>
      </w:pPr>
      <w:r>
        <w:rPr>
          <w:rFonts w:ascii="Arial" w:hAnsi="Arial" w:cs="Arial"/>
        </w:rPr>
        <w:t>Members Present (</w:t>
      </w:r>
      <w:r w:rsidR="005F4CF3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of 6):</w:t>
      </w:r>
    </w:p>
    <w:p w14:paraId="63F94EAE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ie</w:t>
      </w:r>
    </w:p>
    <w:p w14:paraId="41EEDD81" w14:textId="33852A32" w:rsidR="00C7171A" w:rsidRPr="00711680" w:rsidRDefault="00711680" w:rsidP="0071168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gan</w:t>
      </w:r>
    </w:p>
    <w:p w14:paraId="40D2B652" w14:textId="09808255" w:rsidR="00354B3E" w:rsidRPr="005F4CF3" w:rsidRDefault="00CE512A" w:rsidP="005F4CF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ylan</w:t>
      </w:r>
    </w:p>
    <w:p w14:paraId="184BF232" w14:textId="7B53B89B" w:rsidR="00354B3E" w:rsidRPr="006D3926" w:rsidRDefault="00354B3E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a</w:t>
      </w:r>
      <w:r w:rsidR="00711680">
        <w:rPr>
          <w:rFonts w:ascii="Arial" w:hAnsi="Arial" w:cs="Arial"/>
        </w:rPr>
        <w:t>m</w:t>
      </w:r>
    </w:p>
    <w:bookmarkEnd w:id="0"/>
    <w:p w14:paraId="252F5E85" w14:textId="77777777" w:rsidR="00CE512A" w:rsidRDefault="00CE512A" w:rsidP="00CE512A">
      <w:pPr>
        <w:rPr>
          <w:rFonts w:ascii="Arial" w:hAnsi="Arial" w:cs="Arial"/>
          <w:szCs w:val="22"/>
        </w:rPr>
      </w:pPr>
    </w:p>
    <w:p w14:paraId="2549CC5D" w14:textId="6D84D91B" w:rsidR="00CE512A" w:rsidRDefault="00711680" w:rsidP="00CE512A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Fri</w:t>
      </w:r>
      <w:r w:rsidR="005E40CE">
        <w:rPr>
          <w:rFonts w:ascii="Arial" w:hAnsi="Arial" w:cs="Arial"/>
          <w:szCs w:val="22"/>
        </w:rPr>
        <w:t>day</w:t>
      </w:r>
      <w:r w:rsidR="00CE512A">
        <w:rPr>
          <w:rFonts w:ascii="Arial" w:hAnsi="Arial" w:cs="Arial"/>
          <w:szCs w:val="22"/>
        </w:rPr>
        <w:t xml:space="preserve">, </w:t>
      </w:r>
      <w:r>
        <w:rPr>
          <w:rFonts w:ascii="Arial" w:hAnsi="Arial" w:cs="Arial"/>
          <w:szCs w:val="22"/>
        </w:rPr>
        <w:t>March 2</w:t>
      </w:r>
      <w:r w:rsidRPr="00711680">
        <w:rPr>
          <w:rFonts w:ascii="Arial" w:hAnsi="Arial" w:cs="Arial"/>
          <w:szCs w:val="22"/>
          <w:vertAlign w:val="superscript"/>
        </w:rPr>
        <w:t>nd</w:t>
      </w:r>
      <w:r w:rsidR="00CE512A">
        <w:rPr>
          <w:rFonts w:ascii="Arial" w:hAnsi="Arial" w:cs="Arial"/>
          <w:szCs w:val="22"/>
        </w:rPr>
        <w:t xml:space="preserve"> </w:t>
      </w:r>
      <w:r w:rsidR="00CE512A" w:rsidRPr="00F8376C">
        <w:rPr>
          <w:rFonts w:ascii="Arial" w:hAnsi="Arial" w:cs="Arial"/>
          <w:szCs w:val="22"/>
        </w:rPr>
        <w:t xml:space="preserve">from </w:t>
      </w:r>
      <w:r>
        <w:rPr>
          <w:rFonts w:ascii="Arial" w:hAnsi="Arial" w:cs="Arial"/>
          <w:szCs w:val="22"/>
        </w:rPr>
        <w:t>10:00</w:t>
      </w:r>
      <w:r w:rsidR="00CE512A" w:rsidRPr="00F8376C">
        <w:rPr>
          <w:rFonts w:ascii="Arial" w:hAnsi="Arial" w:cs="Arial"/>
          <w:szCs w:val="22"/>
        </w:rPr>
        <w:t xml:space="preserve"> – </w:t>
      </w:r>
      <w:r>
        <w:rPr>
          <w:rFonts w:ascii="Arial" w:hAnsi="Arial" w:cs="Arial"/>
          <w:szCs w:val="22"/>
        </w:rPr>
        <w:t>11:00</w:t>
      </w:r>
      <w:r w:rsidR="00CE512A" w:rsidRPr="00F8376C">
        <w:rPr>
          <w:rFonts w:ascii="Arial" w:hAnsi="Arial" w:cs="Arial"/>
          <w:szCs w:val="22"/>
        </w:rPr>
        <w:t xml:space="preserve"> pm</w:t>
      </w:r>
      <w:r w:rsidR="00CE512A" w:rsidRPr="003802E3">
        <w:rPr>
          <w:rFonts w:ascii="Arial" w:hAnsi="Arial" w:cs="Arial"/>
          <w:szCs w:val="22"/>
          <w:vertAlign w:val="superscript"/>
        </w:rPr>
        <w:t xml:space="preserve"> </w:t>
      </w:r>
    </w:p>
    <w:p w14:paraId="1B31E088" w14:textId="77777777" w:rsidR="00401D4C" w:rsidRDefault="00401D4C"/>
    <w:p w14:paraId="09B648C8" w14:textId="11F254B0" w:rsidR="005F4CF3" w:rsidRDefault="00711680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etermined each team member’s responsibility for the upcoming design document:</w:t>
      </w:r>
    </w:p>
    <w:p w14:paraId="18A7A773" w14:textId="0D4F943C" w:rsidR="00711680" w:rsidRDefault="00711680" w:rsidP="00711680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Katie –</w:t>
      </w:r>
      <w:proofErr w:type="gramStart"/>
      <w:r>
        <w:rPr>
          <w:rFonts w:ascii="Arial" w:hAnsi="Arial" w:cs="Arial"/>
        </w:rPr>
        <w:t xml:space="preserve">   (</w:t>
      </w:r>
      <w:proofErr w:type="gramEnd"/>
      <w:r>
        <w:rPr>
          <w:rFonts w:ascii="Arial" w:hAnsi="Arial" w:cs="Arial"/>
        </w:rPr>
        <w:t xml:space="preserve">4) User Interface </w:t>
      </w:r>
    </w:p>
    <w:p w14:paraId="32949A2E" w14:textId="42E44F21" w:rsidR="00711680" w:rsidRDefault="00711680" w:rsidP="00711680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x – </w:t>
      </w:r>
      <w:proofErr w:type="gramStart"/>
      <w:r>
        <w:rPr>
          <w:rFonts w:ascii="Arial" w:hAnsi="Arial" w:cs="Arial"/>
        </w:rPr>
        <w:t xml:space="preserve">   (</w:t>
      </w:r>
      <w:proofErr w:type="gramEnd"/>
      <w:r>
        <w:rPr>
          <w:rFonts w:ascii="Arial" w:hAnsi="Arial" w:cs="Arial"/>
        </w:rPr>
        <w:t>3.2) Sequence Diagrams</w:t>
      </w:r>
    </w:p>
    <w:p w14:paraId="222DB24F" w14:textId="5DB58254" w:rsidR="00711680" w:rsidRDefault="00711680" w:rsidP="00711680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than </w:t>
      </w:r>
      <w:proofErr w:type="gramStart"/>
      <w:r>
        <w:rPr>
          <w:rFonts w:ascii="Arial" w:hAnsi="Arial" w:cs="Arial"/>
        </w:rPr>
        <w:t>–  (</w:t>
      </w:r>
      <w:proofErr w:type="gramEnd"/>
      <w:r>
        <w:rPr>
          <w:rFonts w:ascii="Arial" w:hAnsi="Arial" w:cs="Arial"/>
        </w:rPr>
        <w:t>5) Requirements Matrix</w:t>
      </w:r>
    </w:p>
    <w:p w14:paraId="160475BD" w14:textId="54C8B915" w:rsidR="00711680" w:rsidRDefault="00711680" w:rsidP="00711680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Logan – (3.1, 3.3, 6) Structural Model &amp; Resource Estimates</w:t>
      </w:r>
    </w:p>
    <w:p w14:paraId="4D87405B" w14:textId="63FB1D8F" w:rsidR="00711680" w:rsidRDefault="00711680" w:rsidP="00711680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ylan </w:t>
      </w:r>
      <w:proofErr w:type="gramStart"/>
      <w:r>
        <w:rPr>
          <w:rFonts w:ascii="Arial" w:hAnsi="Arial" w:cs="Arial"/>
        </w:rPr>
        <w:t>–  (</w:t>
      </w:r>
      <w:proofErr w:type="gramEnd"/>
      <w:r>
        <w:rPr>
          <w:rFonts w:ascii="Arial" w:hAnsi="Arial" w:cs="Arial"/>
        </w:rPr>
        <w:t>1, 2) Introduction &amp; System Architecture</w:t>
      </w:r>
    </w:p>
    <w:p w14:paraId="78E16A5D" w14:textId="108F8FF2" w:rsidR="00CE512A" w:rsidRDefault="00711680" w:rsidP="00CC6034">
      <w:pPr>
        <w:pStyle w:val="ListParagraph"/>
        <w:numPr>
          <w:ilvl w:val="0"/>
          <w:numId w:val="3"/>
        </w:numPr>
      </w:pPr>
      <w:r>
        <w:rPr>
          <w:rFonts w:ascii="Arial" w:hAnsi="Arial" w:cs="Arial"/>
        </w:rPr>
        <w:t>Will be creating a document that contains all the classes in the system, allowing members to add, update, and delete classes.</w:t>
      </w:r>
      <w:bookmarkStart w:id="1" w:name="_GoBack"/>
      <w:bookmarkEnd w:id="1"/>
    </w:p>
    <w:sectPr w:rsidR="00CE51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5B"/>
    <w:multiLevelType w:val="hybridMultilevel"/>
    <w:tmpl w:val="14A8D9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B15AA"/>
    <w:multiLevelType w:val="hybridMultilevel"/>
    <w:tmpl w:val="7B0C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63ACB"/>
    <w:multiLevelType w:val="hybridMultilevel"/>
    <w:tmpl w:val="5F2E02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85AC9"/>
    <w:multiLevelType w:val="hybridMultilevel"/>
    <w:tmpl w:val="3168E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DUyNDA1tTQwNbBQ0lEKTi0uzszPAykwqwUAZp3mqSwAAAA="/>
  </w:docVars>
  <w:rsids>
    <w:rsidRoot w:val="00CE512A"/>
    <w:rsid w:val="00031BD3"/>
    <w:rsid w:val="00081E19"/>
    <w:rsid w:val="000A1DBA"/>
    <w:rsid w:val="000D08E5"/>
    <w:rsid w:val="00145E41"/>
    <w:rsid w:val="00217BD4"/>
    <w:rsid w:val="00354B3E"/>
    <w:rsid w:val="0039208E"/>
    <w:rsid w:val="00401D4C"/>
    <w:rsid w:val="00446FEA"/>
    <w:rsid w:val="00563795"/>
    <w:rsid w:val="005711BF"/>
    <w:rsid w:val="005906FF"/>
    <w:rsid w:val="005E40CE"/>
    <w:rsid w:val="005F4CF3"/>
    <w:rsid w:val="006E36E3"/>
    <w:rsid w:val="006F0718"/>
    <w:rsid w:val="00711680"/>
    <w:rsid w:val="00770A81"/>
    <w:rsid w:val="00955C6A"/>
    <w:rsid w:val="0099509E"/>
    <w:rsid w:val="009C2841"/>
    <w:rsid w:val="00A37C75"/>
    <w:rsid w:val="00BA17D7"/>
    <w:rsid w:val="00C7171A"/>
    <w:rsid w:val="00CC6034"/>
    <w:rsid w:val="00CE512A"/>
    <w:rsid w:val="00D01DF3"/>
    <w:rsid w:val="00D07B08"/>
    <w:rsid w:val="00D13CDB"/>
    <w:rsid w:val="00EE7B7F"/>
    <w:rsid w:val="00EF55BA"/>
    <w:rsid w:val="00FA0D91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E23CC"/>
  <w15:chartTrackingRefBased/>
  <w15:docId w15:val="{A6CD94C3-1316-4960-929E-97B8717C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5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2</cp:revision>
  <cp:lastPrinted>2018-01-24T00:30:00Z</cp:lastPrinted>
  <dcterms:created xsi:type="dcterms:W3CDTF">2018-03-02T14:52:00Z</dcterms:created>
  <dcterms:modified xsi:type="dcterms:W3CDTF">2018-03-02T14:52:00Z</dcterms:modified>
</cp:coreProperties>
</file>